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9E2E04" w14:textId="77777777" w:rsidR="00B403B6" w:rsidRPr="00B403B6" w:rsidRDefault="00B403B6" w:rsidP="00B403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b/>
          <w:color w:val="333333"/>
          <w:sz w:val="24"/>
          <w:szCs w:val="21"/>
          <w:lang w:eastAsia="en-GB"/>
        </w:rPr>
      </w:pPr>
      <w:bookmarkStart w:id="0" w:name="_GoBack"/>
      <w:bookmarkEnd w:id="0"/>
      <w:r w:rsidRPr="00B403B6">
        <w:rPr>
          <w:rFonts w:ascii="Courier New" w:eastAsia="Times New Roman" w:hAnsi="Courier New" w:cs="Courier New"/>
          <w:b/>
          <w:color w:val="333333"/>
          <w:sz w:val="24"/>
          <w:szCs w:val="21"/>
          <w:lang w:eastAsia="en-GB"/>
        </w:rPr>
        <w:t>Game of Thrones 8x01</w:t>
      </w:r>
    </w:p>
    <w:p w14:paraId="775832E1" w14:textId="77777777" w:rsidR="00B403B6" w:rsidRDefault="00B403B6" w:rsidP="001C582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</w:pPr>
    </w:p>
    <w:p w14:paraId="0DA4E35E" w14:textId="77777777" w:rsidR="001C5820" w:rsidRPr="001C5820" w:rsidRDefault="001C5820" w:rsidP="00B403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</w:pPr>
      <w:r w:rsidRPr="00B403B6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ARYA</w:t>
      </w:r>
      <w:r w:rsidRPr="001C5820"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>: You used to be taller.</w:t>
      </w:r>
    </w:p>
    <w:p w14:paraId="09B349EB" w14:textId="77777777" w:rsidR="00D249D7" w:rsidRDefault="001C5820" w:rsidP="00B403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</w:pPr>
      <w:r w:rsidRPr="00B403B6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JON</w:t>
      </w:r>
      <w:r w:rsidRPr="001C5820"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 xml:space="preserve">: How did you sneak up on me? </w:t>
      </w:r>
    </w:p>
    <w:p w14:paraId="3E277BC3" w14:textId="77777777" w:rsidR="00D249D7" w:rsidRDefault="00D249D7" w:rsidP="00B403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</w:pPr>
      <w:r w:rsidRPr="00B403B6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ARYA</w:t>
      </w:r>
      <w:r w:rsidR="00942F9D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:</w:t>
      </w:r>
      <w:r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 xml:space="preserve"> </w:t>
      </w:r>
      <w:r w:rsidR="001C5820" w:rsidRPr="001C5820"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 xml:space="preserve">How did you survive a knife through the heart? </w:t>
      </w:r>
    </w:p>
    <w:p w14:paraId="0BC3B4F2" w14:textId="77777777" w:rsidR="001C5820" w:rsidRPr="001C5820" w:rsidRDefault="00D249D7" w:rsidP="00B403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</w:pPr>
      <w:r w:rsidRPr="00B403B6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JON</w:t>
      </w:r>
      <w:r w:rsidR="00942F9D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:</w:t>
      </w:r>
      <w:r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 xml:space="preserve"> </w:t>
      </w:r>
      <w:r w:rsidR="001C5820" w:rsidRPr="001C5820"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 xml:space="preserve">I </w:t>
      </w:r>
      <w:proofErr w:type="gramStart"/>
      <w:r w:rsidR="001C5820" w:rsidRPr="001C5820"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>didn't.[</w:t>
      </w:r>
      <w:proofErr w:type="gramEnd"/>
      <w:r w:rsidR="001C5820" w:rsidRPr="001C5820"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>CHUCKLES] - [SIGHS] - [SCOFFS] You still have it.</w:t>
      </w:r>
    </w:p>
    <w:p w14:paraId="6E0157DE" w14:textId="77777777" w:rsidR="001C5820" w:rsidRPr="001C5820" w:rsidRDefault="00972A1E" w:rsidP="00B403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</w:pPr>
      <w:r w:rsidRPr="00B403B6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ARYA</w:t>
      </w:r>
      <w:r w:rsidR="00942F9D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:</w:t>
      </w:r>
      <w:r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 xml:space="preserve"> </w:t>
      </w:r>
      <w:r w:rsidR="001C5820" w:rsidRPr="001C5820"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>Needle.</w:t>
      </w:r>
    </w:p>
    <w:p w14:paraId="4494C314" w14:textId="77777777" w:rsidR="00972A1E" w:rsidRDefault="00972A1E" w:rsidP="00B403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</w:pPr>
      <w:r w:rsidRPr="00B403B6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JON</w:t>
      </w:r>
      <w:r w:rsidR="00942F9D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:</w:t>
      </w:r>
      <w:r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 xml:space="preserve"> </w:t>
      </w:r>
      <w:r w:rsidR="001C5820" w:rsidRPr="001C5820"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 xml:space="preserve">Have you ever used it? </w:t>
      </w:r>
    </w:p>
    <w:p w14:paraId="1A0CB19B" w14:textId="77777777" w:rsidR="001C5820" w:rsidRPr="001C5820" w:rsidRDefault="00972A1E" w:rsidP="00B403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</w:pPr>
      <w:r w:rsidRPr="00B403B6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ARYA</w:t>
      </w:r>
      <w:r w:rsidR="00942F9D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:</w:t>
      </w:r>
      <w:r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 xml:space="preserve"> </w:t>
      </w:r>
      <w:r w:rsidR="001C5820" w:rsidRPr="001C5820"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>Once or twice.</w:t>
      </w:r>
    </w:p>
    <w:p w14:paraId="74064AE4" w14:textId="77777777" w:rsidR="001C5820" w:rsidRPr="001C5820" w:rsidRDefault="00972A1E" w:rsidP="00B403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</w:pPr>
      <w:proofErr w:type="gramStart"/>
      <w:r w:rsidRPr="00B403B6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ARYA</w:t>
      </w:r>
      <w:r w:rsidR="00942F9D"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>:</w:t>
      </w:r>
      <w:r w:rsidR="001C5820" w:rsidRPr="001C5820"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>[</w:t>
      </w:r>
      <w:proofErr w:type="gramEnd"/>
      <w:r w:rsidR="001C5820" w:rsidRPr="001C5820"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>CHUCKLES] Valyrian steel.</w:t>
      </w:r>
    </w:p>
    <w:p w14:paraId="307406E3" w14:textId="77777777" w:rsidR="00972A1E" w:rsidRDefault="00972A1E" w:rsidP="00B403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</w:pPr>
      <w:r w:rsidRPr="00B403B6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JON</w:t>
      </w:r>
      <w:r w:rsidR="00942F9D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:</w:t>
      </w:r>
      <w:r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 xml:space="preserve"> </w:t>
      </w:r>
      <w:r w:rsidR="001C5820" w:rsidRPr="001C5820"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 xml:space="preserve">Jealous? </w:t>
      </w:r>
    </w:p>
    <w:p w14:paraId="6E390841" w14:textId="77777777" w:rsidR="001C5820" w:rsidRPr="001C5820" w:rsidRDefault="00972A1E" w:rsidP="00B403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</w:pPr>
      <w:proofErr w:type="gramStart"/>
      <w:r w:rsidRPr="00B403B6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ARYA</w:t>
      </w:r>
      <w:r w:rsidR="00942F9D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:</w:t>
      </w:r>
      <w:r w:rsidR="001C5820" w:rsidRPr="001C5820"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>[</w:t>
      </w:r>
      <w:proofErr w:type="gramEnd"/>
      <w:r w:rsidR="001C5820" w:rsidRPr="001C5820"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>SCOFFS] Too heavy for me.</w:t>
      </w:r>
    </w:p>
    <w:p w14:paraId="1CFEA4FE" w14:textId="77777777" w:rsidR="001C5820" w:rsidRPr="001C5820" w:rsidRDefault="00972A1E" w:rsidP="00B403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</w:pPr>
      <w:r w:rsidRPr="00B403B6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JON</w:t>
      </w:r>
      <w:r w:rsidR="00942F9D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:</w:t>
      </w:r>
      <w:r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 xml:space="preserve"> </w:t>
      </w:r>
      <w:r w:rsidR="001C5820" w:rsidRPr="001C5820"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>Where were you before? I could've used your help with Sansa.</w:t>
      </w:r>
    </w:p>
    <w:p w14:paraId="700C7605" w14:textId="77777777" w:rsidR="001C5820" w:rsidRDefault="001C5820" w:rsidP="00B403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</w:pPr>
      <w:r w:rsidRPr="00B403B6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ARYA</w:t>
      </w:r>
      <w:r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 xml:space="preserve">: </w:t>
      </w:r>
      <w:r w:rsidRPr="001C5820"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 xml:space="preserve">She doesn't like your queen, does she? </w:t>
      </w:r>
    </w:p>
    <w:p w14:paraId="29187E2D" w14:textId="77777777" w:rsidR="001C5820" w:rsidRPr="001C5820" w:rsidRDefault="001C5820" w:rsidP="00B403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</w:pPr>
      <w:r w:rsidRPr="00B403B6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JON</w:t>
      </w:r>
      <w:r w:rsidR="00942F9D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:</w:t>
      </w:r>
      <w:r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 xml:space="preserve"> </w:t>
      </w:r>
      <w:r w:rsidRPr="001C5820"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>Sansa thinks she's smarter than everyone.</w:t>
      </w:r>
    </w:p>
    <w:p w14:paraId="2BAD4E9A" w14:textId="77777777" w:rsidR="001C5820" w:rsidRPr="001C5820" w:rsidRDefault="001C5820" w:rsidP="00B403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</w:pPr>
      <w:r w:rsidRPr="00B403B6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ARYA</w:t>
      </w:r>
      <w:r w:rsidR="00942F9D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:</w:t>
      </w:r>
      <w:r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 xml:space="preserve"> </w:t>
      </w:r>
      <w:r w:rsidRPr="001C5820"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>She's the smartest person I've ever met.</w:t>
      </w:r>
    </w:p>
    <w:p w14:paraId="32AD4403" w14:textId="77777777" w:rsidR="001C5820" w:rsidRDefault="001C5820" w:rsidP="00B403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</w:pPr>
      <w:r w:rsidRPr="00B403B6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JON</w:t>
      </w:r>
      <w:r w:rsidR="00942F9D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:</w:t>
      </w:r>
      <w:r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 xml:space="preserve"> </w:t>
      </w:r>
      <w:r w:rsidRPr="001C5820"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 xml:space="preserve">Now you're defending her? [CHUCKLES] You? </w:t>
      </w:r>
    </w:p>
    <w:p w14:paraId="3C16E74E" w14:textId="77777777" w:rsidR="001C5820" w:rsidRPr="001C5820" w:rsidRDefault="001C5820" w:rsidP="00B403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</w:pPr>
      <w:r w:rsidRPr="00B403B6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ARYA</w:t>
      </w:r>
      <w:r w:rsidR="00942F9D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:</w:t>
      </w:r>
      <w:r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 xml:space="preserve"> </w:t>
      </w:r>
      <w:r w:rsidRPr="001C5820"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>I'm defending our family.</w:t>
      </w:r>
      <w:r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 xml:space="preserve"> </w:t>
      </w:r>
      <w:r w:rsidRPr="001C5820"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 xml:space="preserve">So is </w:t>
      </w:r>
      <w:proofErr w:type="gramStart"/>
      <w:r w:rsidRPr="001C5820"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>she.</w:t>
      </w:r>
      <w:proofErr w:type="gramEnd"/>
    </w:p>
    <w:p w14:paraId="55B4685C" w14:textId="77777777" w:rsidR="001C5820" w:rsidRPr="001C5820" w:rsidRDefault="001C5820" w:rsidP="00B403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</w:pPr>
      <w:r w:rsidRPr="00B403B6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JON</w:t>
      </w:r>
      <w:r w:rsidR="00942F9D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:</w:t>
      </w:r>
      <w:r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 xml:space="preserve"> </w:t>
      </w:r>
      <w:r w:rsidRPr="001C5820"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>[SOFTLY] Yeah.</w:t>
      </w:r>
      <w:r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 xml:space="preserve"> </w:t>
      </w:r>
      <w:r w:rsidRPr="001C5820"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>[NORMALLY] I'm her family too.</w:t>
      </w:r>
    </w:p>
    <w:p w14:paraId="05148723" w14:textId="77777777" w:rsidR="001C5820" w:rsidRPr="001C5820" w:rsidRDefault="001C5820" w:rsidP="00B403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</w:pPr>
      <w:r w:rsidRPr="00B403B6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ARYA</w:t>
      </w:r>
      <w:r w:rsidR="00942F9D">
        <w:rPr>
          <w:rFonts w:ascii="Courier New" w:eastAsia="Times New Roman" w:hAnsi="Courier New" w:cs="Courier New"/>
          <w:b/>
          <w:color w:val="333333"/>
          <w:sz w:val="21"/>
          <w:szCs w:val="21"/>
          <w:lang w:eastAsia="en-GB"/>
        </w:rPr>
        <w:t>:</w:t>
      </w:r>
      <w:r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 xml:space="preserve"> </w:t>
      </w:r>
      <w:r w:rsidRPr="001C5820"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t>Don't forget that.</w:t>
      </w:r>
      <w:r w:rsidRPr="001C5820"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br/>
      </w:r>
      <w:r w:rsidRPr="001C5820">
        <w:rPr>
          <w:rFonts w:ascii="Courier New" w:eastAsia="Times New Roman" w:hAnsi="Courier New" w:cs="Courier New"/>
          <w:color w:val="333333"/>
          <w:sz w:val="21"/>
          <w:szCs w:val="21"/>
          <w:lang w:eastAsia="en-GB"/>
        </w:rPr>
        <w:br/>
      </w:r>
    </w:p>
    <w:p w14:paraId="7F910AE6" w14:textId="77777777" w:rsidR="006E7468" w:rsidRDefault="004B5395"/>
    <w:sectPr w:rsidR="006E7468" w:rsidSect="00813111">
      <w:headerReference w:type="default" r:id="rId6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80E557" w14:textId="77777777" w:rsidR="009732EE" w:rsidRDefault="009732EE" w:rsidP="00B403B6">
      <w:pPr>
        <w:spacing w:after="0" w:line="240" w:lineRule="auto"/>
      </w:pPr>
      <w:r>
        <w:separator/>
      </w:r>
    </w:p>
  </w:endnote>
  <w:endnote w:type="continuationSeparator" w:id="0">
    <w:p w14:paraId="77B2C8A0" w14:textId="77777777" w:rsidR="009732EE" w:rsidRDefault="009732EE" w:rsidP="00B403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5C1ACE" w14:textId="77777777" w:rsidR="009732EE" w:rsidRDefault="009732EE" w:rsidP="00B403B6">
      <w:pPr>
        <w:spacing w:after="0" w:line="240" w:lineRule="auto"/>
      </w:pPr>
      <w:r>
        <w:separator/>
      </w:r>
    </w:p>
  </w:footnote>
  <w:footnote w:type="continuationSeparator" w:id="0">
    <w:p w14:paraId="70C3AA9B" w14:textId="77777777" w:rsidR="009732EE" w:rsidRDefault="009732EE" w:rsidP="00B403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5DA5AE" w14:textId="77777777" w:rsidR="00B403B6" w:rsidRDefault="00B403B6">
    <w:pPr>
      <w:pStyle w:val="Intestazione"/>
    </w:pPr>
    <w:r>
      <w:t>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sLA0tjAzMrcws7BQ0lEKTi0uzszPAykwrgUAlGce+ywAAAA="/>
  </w:docVars>
  <w:rsids>
    <w:rsidRoot w:val="001C5820"/>
    <w:rsid w:val="0010627E"/>
    <w:rsid w:val="001C5820"/>
    <w:rsid w:val="00450A33"/>
    <w:rsid w:val="006E53E7"/>
    <w:rsid w:val="006F6A07"/>
    <w:rsid w:val="00813111"/>
    <w:rsid w:val="00942F9D"/>
    <w:rsid w:val="00972A1E"/>
    <w:rsid w:val="009732EE"/>
    <w:rsid w:val="009B5681"/>
    <w:rsid w:val="00B403B6"/>
    <w:rsid w:val="00D249D7"/>
    <w:rsid w:val="00DC3909"/>
    <w:rsid w:val="00DF6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B1DE4C"/>
  <w15:chartTrackingRefBased/>
  <w15:docId w15:val="{87E15D50-EC43-4179-9E07-37EC86DB7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1C58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1C5820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Intestazione">
    <w:name w:val="header"/>
    <w:basedOn w:val="Normale"/>
    <w:link w:val="IntestazioneCarattere"/>
    <w:uiPriority w:val="99"/>
    <w:unhideWhenUsed/>
    <w:rsid w:val="00B403B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403B6"/>
  </w:style>
  <w:style w:type="paragraph" w:styleId="Pidipagina">
    <w:name w:val="footer"/>
    <w:basedOn w:val="Normale"/>
    <w:link w:val="PidipaginaCarattere"/>
    <w:uiPriority w:val="99"/>
    <w:unhideWhenUsed/>
    <w:rsid w:val="00B403B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403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904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7</Words>
  <Characters>616</Characters>
  <Application>Microsoft Office Word</Application>
  <DocSecurity>0</DocSecurity>
  <Lines>5</Lines>
  <Paragraphs>1</Paragraphs>
  <ScaleCrop>false</ScaleCrop>
  <Company/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onora fois</dc:creator>
  <cp:keywords/>
  <dc:description/>
  <cp:lastModifiedBy>eleonora fois</cp:lastModifiedBy>
  <cp:revision>13</cp:revision>
  <dcterms:created xsi:type="dcterms:W3CDTF">2019-05-07T13:22:00Z</dcterms:created>
  <dcterms:modified xsi:type="dcterms:W3CDTF">2019-12-02T09:57:00Z</dcterms:modified>
</cp:coreProperties>
</file>